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0454BB00" w14:textId="1052689A" w:rsidR="00415D9D" w:rsidRPr="00415D9D" w:rsidRDefault="00836D41" w:rsidP="00415D9D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836D41">
        <w:t>Please,</w:t>
      </w:r>
      <w:proofErr w:type="gramEnd"/>
      <w:r w:rsidRPr="00836D41">
        <w:t xml:space="preserve"> submit your source code solutions for the described problems to the</w:t>
      </w:r>
      <w:r w:rsidR="00415D9D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415D9D"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username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content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likes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</w:t>
      </w:r>
      <w:proofErr w:type="spellStart"/>
      <w:r w:rsidR="00B12C20">
        <w:rPr>
          <w:rFonts w:ascii="Consolas" w:hAnsi="Consolas"/>
          <w:b/>
        </w:rPr>
        <w:t>is_sent</w:t>
      </w:r>
      <w:proofErr w:type="spellEnd"/>
      <w:r w:rsidR="00B12C20">
        <w:rPr>
          <w:rFonts w:ascii="Consolas" w:hAnsi="Consolas"/>
          <w:b/>
        </w:rPr>
        <w:t>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Peter John </w:t>
            </w:r>
            <w:proofErr w:type="spellStart"/>
            <w:r w:rsidRPr="00B12C20">
              <w:rPr>
                <w:rFonts w:ascii="Consolas" w:hAnsi="Consolas"/>
              </w:rPr>
              <w:t>Hi,John</w:t>
            </w:r>
            <w:proofErr w:type="spellEnd"/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John Peter </w:t>
            </w:r>
            <w:proofErr w:type="spellStart"/>
            <w:r w:rsidRPr="00B12C20">
              <w:rPr>
                <w:rFonts w:ascii="Consolas" w:hAnsi="Consolas"/>
              </w:rPr>
              <w:t>Hi,Peter</w:t>
            </w:r>
            <w:proofErr w:type="spellEnd"/>
            <w:r w:rsidRPr="00B12C20">
              <w:rPr>
                <w:rFonts w:ascii="Consolas" w:hAnsi="Consolas"/>
              </w:rPr>
              <w:t>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Katy Lilly </w:t>
            </w:r>
            <w:proofErr w:type="spellStart"/>
            <w:r w:rsidRPr="00B12C20">
              <w:rPr>
                <w:rFonts w:ascii="Consolas" w:hAnsi="Consolas"/>
              </w:rPr>
              <w:t>Hello,Lilly</w:t>
            </w:r>
            <w:proofErr w:type="spellEnd"/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Peter says to John: </w:t>
            </w:r>
            <w:proofErr w:type="spellStart"/>
            <w:r w:rsidRPr="00B12C20">
              <w:rPr>
                <w:rFonts w:ascii="Consolas" w:hAnsi="Consolas"/>
                <w:bCs/>
              </w:rPr>
              <w:t>Hi,John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John says to Peter: </w:t>
            </w:r>
            <w:proofErr w:type="spellStart"/>
            <w:r w:rsidRPr="00B12C20">
              <w:rPr>
                <w:rFonts w:ascii="Consolas" w:hAnsi="Consolas"/>
                <w:bCs/>
              </w:rPr>
              <w:t>Hi,</w:t>
            </w:r>
            <w:proofErr w:type="gramStart"/>
            <w:r w:rsidRPr="00B12C20">
              <w:rPr>
                <w:rFonts w:ascii="Consolas" w:hAnsi="Consolas"/>
                <w:bCs/>
              </w:rPr>
              <w:t>Peter</w:t>
            </w:r>
            <w:proofErr w:type="spellEnd"/>
            <w:r w:rsidRPr="00B12C20">
              <w:rPr>
                <w:rFonts w:ascii="Consolas" w:hAnsi="Consolas"/>
                <w:bCs/>
              </w:rPr>
              <w:t>!.</w:t>
            </w:r>
            <w:proofErr w:type="gramEnd"/>
            <w:r w:rsidRPr="00B12C20">
              <w:rPr>
                <w:rFonts w:ascii="Consolas" w:hAnsi="Consolas"/>
                <w:bCs/>
              </w:rPr>
              <w:t xml:space="preserve">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 xml:space="preserve">Katy says to Lilly: </w:t>
            </w:r>
            <w:proofErr w:type="spellStart"/>
            <w:r w:rsidRPr="00B12C20">
              <w:rPr>
                <w:rFonts w:ascii="Consolas" w:hAnsi="Consolas"/>
                <w:bCs/>
              </w:rPr>
              <w:t>Hello,Lilly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Anna,</w:t>
            </w:r>
            <w:proofErr w:type="gramEnd"/>
            <w:r>
              <w:rPr>
                <w:rFonts w:ascii="Consolas" w:hAnsi="Consolas"/>
                <w:bCs/>
              </w:rPr>
              <w:t xml:space="preserve"> says to </w:t>
            </w:r>
            <w:proofErr w:type="gramStart"/>
            <w:r>
              <w:rPr>
                <w:rFonts w:ascii="Consolas" w:hAnsi="Consolas"/>
                <w:bCs/>
              </w:rPr>
              <w:t>Bella,:</w:t>
            </w:r>
            <w:proofErr w:type="gramEnd"/>
            <w:r>
              <w:rPr>
                <w:rFonts w:ascii="Consolas" w:hAnsi="Consolas"/>
                <w:bCs/>
              </w:rPr>
              <w:t xml:space="preserve">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Sam, says to </w:t>
            </w:r>
            <w:proofErr w:type="gramStart"/>
            <w:r>
              <w:rPr>
                <w:rFonts w:ascii="Consolas" w:hAnsi="Consolas"/>
                <w:bCs/>
              </w:rPr>
              <w:t>Dany,:</w:t>
            </w:r>
            <w:proofErr w:type="gramEnd"/>
            <w:r>
              <w:rPr>
                <w:rFonts w:ascii="Consolas" w:hAnsi="Consolas"/>
                <w:bCs/>
              </w:rPr>
              <w:t xml:space="preserve">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Felix, says to </w:t>
            </w:r>
            <w:proofErr w:type="gramStart"/>
            <w:r>
              <w:rPr>
                <w:rFonts w:ascii="Consolas" w:hAnsi="Consolas"/>
                <w:bCs/>
              </w:rPr>
              <w:t>Mery,:</w:t>
            </w:r>
            <w:proofErr w:type="gramEnd"/>
            <w:r>
              <w:rPr>
                <w:rFonts w:ascii="Consolas" w:hAnsi="Consolas"/>
                <w:bCs/>
              </w:rPr>
              <w:t xml:space="preserve">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animal</w:t>
      </w:r>
      <w:proofErr w:type="spellEnd"/>
      <w:r>
        <w:rPr>
          <w:rFonts w:ascii="Consolas" w:hAnsi="Consolas"/>
          <w:b/>
        </w:rPr>
        <w:t>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lines</w:t>
      </w:r>
      <w:proofErr w:type="gramEnd"/>
      <w:r>
        <w:t xml:space="preserve"> you will receive animal info in the format</w:t>
      </w:r>
      <w:proofErr w:type="gramStart"/>
      <w:r>
        <w:t xml:space="preserve">: </w:t>
      </w:r>
      <w:r>
        <w:rPr>
          <w:rFonts w:ascii="Consolas" w:hAnsi="Consolas"/>
          <w:b/>
          <w:bCs/>
        </w:rPr>
        <w:t>"{</w:t>
      </w:r>
      <w:proofErr w:type="gramEnd"/>
      <w:r>
        <w:rPr>
          <w:rFonts w:ascii="Consolas" w:hAnsi="Consolas"/>
          <w:b/>
          <w:bCs/>
        </w:rPr>
        <w:t>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</w:t>
      </w:r>
      <w:proofErr w:type="spellStart"/>
      <w:r>
        <w:t>init</w:t>
      </w:r>
      <w:proofErr w:type="spellEnd"/>
      <w:r>
        <w:t>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58DEC0" w14:textId="77777777" w:rsidR="00FF45DB" w:rsidRDefault="00FF45DB">
      <w:pPr>
        <w:spacing w:before="0" w:after="0" w:line="240" w:lineRule="auto"/>
      </w:pPr>
      <w:r>
        <w:separator/>
      </w:r>
    </w:p>
  </w:endnote>
  <w:endnote w:type="continuationSeparator" w:id="0">
    <w:p w14:paraId="3640FDC8" w14:textId="77777777" w:rsidR="00FF45DB" w:rsidRDefault="00FF45D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A370C0" w14:textId="77777777" w:rsidR="00FF45DB" w:rsidRDefault="00FF45DB">
      <w:pPr>
        <w:spacing w:before="0" w:after="0" w:line="240" w:lineRule="auto"/>
      </w:pPr>
      <w:r>
        <w:separator/>
      </w:r>
    </w:p>
  </w:footnote>
  <w:footnote w:type="continuationSeparator" w:id="0">
    <w:p w14:paraId="7CF0BBC5" w14:textId="77777777" w:rsidR="00FF45DB" w:rsidRDefault="00FF45D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90E1C"/>
    <w:rsid w:val="001B65AD"/>
    <w:rsid w:val="001C3660"/>
    <w:rsid w:val="002367A9"/>
    <w:rsid w:val="002554B7"/>
    <w:rsid w:val="003C4E6B"/>
    <w:rsid w:val="003E0F67"/>
    <w:rsid w:val="00411BAB"/>
    <w:rsid w:val="00415D9D"/>
    <w:rsid w:val="004838A4"/>
    <w:rsid w:val="004B229A"/>
    <w:rsid w:val="00507CB0"/>
    <w:rsid w:val="00510346"/>
    <w:rsid w:val="005177B2"/>
    <w:rsid w:val="00527A8B"/>
    <w:rsid w:val="005D5313"/>
    <w:rsid w:val="00677049"/>
    <w:rsid w:val="006A19A1"/>
    <w:rsid w:val="006D5305"/>
    <w:rsid w:val="00750883"/>
    <w:rsid w:val="00753BE1"/>
    <w:rsid w:val="007E2052"/>
    <w:rsid w:val="007F3669"/>
    <w:rsid w:val="0081221A"/>
    <w:rsid w:val="00832574"/>
    <w:rsid w:val="00836D41"/>
    <w:rsid w:val="00837C00"/>
    <w:rsid w:val="00935203"/>
    <w:rsid w:val="009D1D6C"/>
    <w:rsid w:val="009D663F"/>
    <w:rsid w:val="00A847E7"/>
    <w:rsid w:val="00AB0F97"/>
    <w:rsid w:val="00AB4AB7"/>
    <w:rsid w:val="00B12C20"/>
    <w:rsid w:val="00B65CB1"/>
    <w:rsid w:val="00BD0D03"/>
    <w:rsid w:val="00C12CC0"/>
    <w:rsid w:val="00C41803"/>
    <w:rsid w:val="00C85243"/>
    <w:rsid w:val="00CD674F"/>
    <w:rsid w:val="00D36FD3"/>
    <w:rsid w:val="00D76075"/>
    <w:rsid w:val="00D843F5"/>
    <w:rsid w:val="00D931AE"/>
    <w:rsid w:val="00E17CBC"/>
    <w:rsid w:val="00EF1813"/>
    <w:rsid w:val="00EF4DC1"/>
    <w:rsid w:val="00F804BA"/>
    <w:rsid w:val="00FD2358"/>
    <w:rsid w:val="00FD597F"/>
    <w:rsid w:val="00FF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judge.softuni.org/Contests/1733/Objects-and-Classes-Lab" TargetMode="Externa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1047</Words>
  <Characters>5247</Characters>
  <Application>Microsoft Office Word</Application>
  <DocSecurity>0</DocSecurity>
  <Lines>175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12-02T10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